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905673" w:rsidRPr="00941CE8" w14:paraId="3CB6E3A5" w14:textId="77777777" w:rsidTr="0035731B">
        <w:tc>
          <w:tcPr>
            <w:tcW w:w="2989" w:type="pct"/>
          </w:tcPr>
          <w:p w14:paraId="0C0889B0" w14:textId="77777777" w:rsidR="00905673" w:rsidRPr="00941CE8" w:rsidRDefault="00905673" w:rsidP="0035731B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E96DD5C" w14:textId="765FCDBB" w:rsidR="00905673" w:rsidRPr="00941CE8" w:rsidRDefault="00905673" w:rsidP="0035731B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</w:rPr>
              <w:t>NAM/CAR/CATC/WG/10</w:t>
            </w:r>
            <w:r w:rsidRPr="00941CE8">
              <w:rPr>
                <w:rFonts w:asciiTheme="minorHAnsi" w:hAnsiTheme="minorHAnsi"/>
              </w:rPr>
              <w:t xml:space="preserve"> — </w:t>
            </w:r>
            <w:r>
              <w:rPr>
                <w:rFonts w:asciiTheme="minorHAnsi" w:hAnsiTheme="minorHAnsi"/>
              </w:rPr>
              <w:t>I</w:t>
            </w:r>
            <w:r w:rsidRPr="00941CE8">
              <w:rPr>
                <w:rFonts w:asciiTheme="minorHAnsi" w:hAnsiTheme="minorHAnsi"/>
              </w:rPr>
              <w:t>P/**</w:t>
            </w:r>
          </w:p>
        </w:tc>
      </w:tr>
      <w:tr w:rsidR="00905673" w:rsidRPr="00941CE8" w14:paraId="52452997" w14:textId="77777777" w:rsidTr="0035731B">
        <w:tc>
          <w:tcPr>
            <w:tcW w:w="2989" w:type="pct"/>
          </w:tcPr>
          <w:p w14:paraId="4F4806E2" w14:textId="77777777" w:rsidR="00905673" w:rsidRPr="00941CE8" w:rsidRDefault="00905673" w:rsidP="0035731B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193CF30E" w14:textId="77777777" w:rsidR="00905673" w:rsidRPr="00941CE8" w:rsidRDefault="00905673" w:rsidP="0035731B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>
              <w:rPr>
                <w:rFonts w:asciiTheme="minorHAnsi" w:hAnsiTheme="minorHAnsi"/>
              </w:rPr>
              <w:t>26</w:t>
            </w:r>
          </w:p>
        </w:tc>
      </w:tr>
      <w:tr w:rsidR="00905673" w:rsidRPr="00941CE8" w14:paraId="7ACFD4CA" w14:textId="77777777" w:rsidTr="0035731B">
        <w:tc>
          <w:tcPr>
            <w:tcW w:w="5000" w:type="pct"/>
            <w:gridSpan w:val="2"/>
          </w:tcPr>
          <w:p w14:paraId="65B73054" w14:textId="77777777" w:rsidR="001F1773" w:rsidRDefault="00905673" w:rsidP="001F1773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en</w:t>
            </w:r>
            <w:r w:rsidRPr="0046048A">
              <w:rPr>
                <w:rFonts w:asciiTheme="minorHAnsi" w:hAnsiTheme="minorHAnsi"/>
                <w:b/>
              </w:rPr>
              <w:t>th NAM/CAR Civil Aviation Training Centres Working Group Meeting</w:t>
            </w:r>
            <w:r>
              <w:rPr>
                <w:rFonts w:asciiTheme="minorHAnsi" w:hAnsiTheme="minorHAnsi"/>
                <w:b/>
              </w:rPr>
              <w:t xml:space="preserve"> </w:t>
            </w:r>
          </w:p>
          <w:p w14:paraId="425966F6" w14:textId="26F0248E" w:rsidR="00905673" w:rsidRPr="00941CE8" w:rsidRDefault="00905673" w:rsidP="001F1773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(NAM/CAR/CATC/WG/10)</w:t>
            </w:r>
          </w:p>
        </w:tc>
      </w:tr>
      <w:tr w:rsidR="00905673" w:rsidRPr="00941CE8" w14:paraId="6C4F8DE4" w14:textId="77777777" w:rsidTr="0035731B">
        <w:tc>
          <w:tcPr>
            <w:tcW w:w="5000" w:type="pct"/>
            <w:gridSpan w:val="2"/>
          </w:tcPr>
          <w:p w14:paraId="12233907" w14:textId="60632AE9" w:rsidR="00905673" w:rsidRPr="00941CE8" w:rsidRDefault="00905673" w:rsidP="0035731B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an Jose, Costa Rica</w:t>
            </w:r>
            <w:r w:rsidRPr="00941CE8">
              <w:rPr>
                <w:rFonts w:asciiTheme="minorHAnsi" w:hAnsiTheme="minorHAnsi"/>
              </w:rPr>
              <w:t xml:space="preserve">, </w:t>
            </w:r>
            <w:r>
              <w:rPr>
                <w:rFonts w:asciiTheme="minorHAnsi" w:hAnsiTheme="minorHAnsi"/>
              </w:rPr>
              <w:t>2</w:t>
            </w:r>
            <w:r w:rsidR="004211DB">
              <w:rPr>
                <w:rFonts w:asciiTheme="minorHAnsi" w:hAnsiTheme="minorHAnsi"/>
              </w:rPr>
              <w:t>1</w:t>
            </w:r>
            <w:r w:rsidRPr="00941CE8">
              <w:rPr>
                <w:rFonts w:asciiTheme="minorHAnsi" w:hAnsiTheme="minorHAnsi"/>
              </w:rPr>
              <w:t xml:space="preserve"> to </w:t>
            </w:r>
            <w:r>
              <w:rPr>
                <w:rFonts w:asciiTheme="minorHAnsi" w:hAnsiTheme="minorHAnsi"/>
              </w:rPr>
              <w:t>2</w:t>
            </w:r>
            <w:r w:rsidR="004211DB">
              <w:rPr>
                <w:rFonts w:asciiTheme="minorHAnsi" w:hAnsiTheme="minorHAnsi"/>
              </w:rPr>
              <w:t>3</w:t>
            </w:r>
            <w:r w:rsidRPr="00941CE8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April</w:t>
            </w:r>
            <w:r w:rsidRPr="00941CE8">
              <w:rPr>
                <w:rFonts w:asciiTheme="minorHAnsi" w:hAnsiTheme="minorHAnsi"/>
              </w:rPr>
              <w:t xml:space="preserve"> 20</w:t>
            </w:r>
            <w:r>
              <w:rPr>
                <w:rFonts w:asciiTheme="minorHAnsi" w:hAnsiTheme="minorHAnsi"/>
              </w:rPr>
              <w:t>26</w:t>
            </w:r>
          </w:p>
        </w:tc>
      </w:tr>
      <w:tr w:rsidR="00905673" w:rsidRPr="00941CE8" w14:paraId="74A872A6" w14:textId="77777777" w:rsidTr="0035731B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303678D" w14:textId="77777777" w:rsidR="00905673" w:rsidRPr="00941CE8" w:rsidRDefault="00905673" w:rsidP="0035731B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79C83F9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A7FC6F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6301C873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5673DD3C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35FB317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202C126F" w14:textId="00A6A1CB" w:rsidR="00DA0FFC" w:rsidRPr="00941CE8" w:rsidRDefault="004316E0" w:rsidP="004316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2A608D9D" w14:textId="41B29DA2" w:rsidR="007344D8" w:rsidRDefault="007344D8">
      <w:pPr>
        <w:jc w:val="both"/>
        <w:rPr>
          <w:rFonts w:asciiTheme="minorHAnsi" w:hAnsiTheme="minorHAnsi"/>
        </w:rPr>
      </w:pPr>
    </w:p>
    <w:p w14:paraId="0351BEAF" w14:textId="7C562A96" w:rsidR="007344D8" w:rsidRDefault="007344D8">
      <w:pPr>
        <w:jc w:val="both"/>
        <w:rPr>
          <w:rFonts w:asciiTheme="minorHAnsi" w:hAnsiTheme="minorHAnsi"/>
        </w:rPr>
      </w:pPr>
    </w:p>
    <w:p w14:paraId="776D3908" w14:textId="77777777" w:rsidR="00905673" w:rsidRDefault="00905673">
      <w:pPr>
        <w:jc w:val="both"/>
        <w:rPr>
          <w:rFonts w:asciiTheme="minorHAnsi" w:hAnsiTheme="minorHAnsi"/>
        </w:rPr>
      </w:pPr>
    </w:p>
    <w:p w14:paraId="274B26FA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7EDB95" w14:textId="77777777" w:rsidR="00EC3A81" w:rsidRDefault="00EC3A81" w:rsidP="00662585">
      <w:r>
        <w:separator/>
      </w:r>
    </w:p>
  </w:endnote>
  <w:endnote w:type="continuationSeparator" w:id="0">
    <w:p w14:paraId="7F09A425" w14:textId="77777777" w:rsidR="00EC3A81" w:rsidRDefault="00EC3A81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C6F28C" w14:textId="77777777" w:rsidR="00EC3A81" w:rsidRDefault="00EC3A81" w:rsidP="00662585">
      <w:r>
        <w:separator/>
      </w:r>
    </w:p>
  </w:footnote>
  <w:footnote w:type="continuationSeparator" w:id="0">
    <w:p w14:paraId="57441EB0" w14:textId="77777777" w:rsidR="00EC3A81" w:rsidRDefault="00EC3A81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123658F0" w:rsidR="00F47577" w:rsidRPr="007C7093" w:rsidRDefault="00905673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ATC</w:t>
    </w:r>
    <w:proofErr w:type="spellEnd"/>
    <w:r>
      <w:rPr>
        <w:rFonts w:asciiTheme="minorHAnsi" w:hAnsiTheme="minorHAnsi"/>
        <w:lang w:val="fr-CA"/>
      </w:rPr>
      <w:t>/WG/10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6C24E98F" w:rsidR="00F47577" w:rsidRPr="007C7093" w:rsidRDefault="00905673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ATC</w:t>
    </w:r>
    <w:proofErr w:type="spellEnd"/>
    <w:r>
      <w:rPr>
        <w:rFonts w:asciiTheme="minorHAnsi" w:hAnsiTheme="minorHAnsi"/>
        <w:lang w:val="fr-CA"/>
      </w:rPr>
      <w:t>/WG/10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1773"/>
    <w:rsid w:val="001F3BCB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70EC5"/>
    <w:rsid w:val="00287F14"/>
    <w:rsid w:val="00293906"/>
    <w:rsid w:val="002C5EB4"/>
    <w:rsid w:val="002C6590"/>
    <w:rsid w:val="002C73E1"/>
    <w:rsid w:val="002C782A"/>
    <w:rsid w:val="002C7FC4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211DB"/>
    <w:rsid w:val="004316E0"/>
    <w:rsid w:val="004355CC"/>
    <w:rsid w:val="0045172C"/>
    <w:rsid w:val="004544FA"/>
    <w:rsid w:val="00456888"/>
    <w:rsid w:val="00463456"/>
    <w:rsid w:val="004710A9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521"/>
    <w:rsid w:val="00502CC0"/>
    <w:rsid w:val="00506A66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2995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885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D0FA7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577F"/>
    <w:rsid w:val="00727186"/>
    <w:rsid w:val="007344D8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4F46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05673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B23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583E"/>
    <w:rsid w:val="00C47521"/>
    <w:rsid w:val="00C54B91"/>
    <w:rsid w:val="00C65EA0"/>
    <w:rsid w:val="00C87516"/>
    <w:rsid w:val="00C90F20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25B4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05D3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3A81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2899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27BE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8D2D2C-0F28-4C82-B027-E0434B7BB3B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ADDE97-BADD-40AE-BFC1-471CEDAB4B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74F88D-89C2-4941-83DA-074CBD5B17B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1</TotalTime>
  <Pages>1</Pages>
  <Words>124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eslie Gandara</cp:lastModifiedBy>
  <cp:revision>3</cp:revision>
  <cp:lastPrinted>2014-01-09T17:36:00Z</cp:lastPrinted>
  <dcterms:created xsi:type="dcterms:W3CDTF">2026-03-11T15:57:00Z</dcterms:created>
  <dcterms:modified xsi:type="dcterms:W3CDTF">2026-03-1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